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pStyle w:val="BlockTex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pStyle w:val="BlockTex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"/>
      <w:bookmarkEnd w:id="38"/>
      <w:r>
        <w:t xml:space="preserve">Instalación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sitos"/>
      <w:bookmarkEnd w:id="43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FirstParagraph"/>
      </w:pPr>
      <w:hyperlink r:id="rId45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7" w:name="construir-la-imagen"/>
      <w:bookmarkEnd w:id="47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nzar-el-contenedor"/>
      <w:bookmarkEnd w:id="48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49" w:name="manejo"/>
      <w:bookmarkEnd w:id="49"/>
      <w:r>
        <w:t xml:space="preserve">Manejo</w:t>
      </w:r>
    </w:p>
    <w:p>
      <w:pPr>
        <w:pStyle w:val="Heading2"/>
      </w:pPr>
      <w:bookmarkStart w:id="50" w:name="creación"/>
      <w:bookmarkEnd w:id="50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2" w:name="notas"/>
      <w:bookmarkEnd w:id="52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Esto solo es visible en modo libro o si pulsas 's' en las slides.</w:t>
      </w:r>
    </w:p>
    <w:p>
      <w:pPr>
        <w:pStyle w:val="Heading2"/>
      </w:pPr>
      <w:bookmarkStart w:id="53" w:name="niveles"/>
      <w:bookmarkEnd w:id="53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4" w:name="numeración"/>
      <w:bookmarkEnd w:id="54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5" w:name="configuración"/>
      <w:bookmarkEnd w:id="55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URL=</w:t>
      </w:r>
      <w:r>
        <w:rPr>
          <w:rStyle w:val="StringTok"/>
        </w:rPr>
        <w:t xml:space="preserve">'../lib/reveal.js/'</w:t>
      </w:r>
      <w:r>
        <w:br w:type="textWrapping"/>
      </w:r>
      <w:r>
        <w:rPr>
          <w:rStyle w:val="VariableTok"/>
        </w:rPr>
        <w:t xml:space="preserve">REVEAL_JS_MENU_URL=</w:t>
      </w:r>
      <w:r>
        <w:rPr>
          <w:rStyle w:val="StringTok"/>
        </w:rPr>
        <w:t xml:space="preserve">'../lib/reveal.js-menu/'</w:t>
      </w:r>
      <w:r>
        <w:br w:type="textWrapping"/>
      </w:r>
      <w:r>
        <w:rPr>
          <w:rStyle w:val="VariableTok"/>
        </w:rPr>
        <w:t xml:space="preserve">REVEAL_JS_TITLE_FOOTER_URL=</w:t>
      </w:r>
      <w:r>
        <w:rPr>
          <w:rStyle w:val="StringTok"/>
        </w:rPr>
        <w:t xml:space="preserve">'../lib/reveal.js-title-footer/'</w:t>
      </w:r>
    </w:p>
    <w:p>
      <w:pPr>
        <w:pStyle w:val="Heading2"/>
      </w:pPr>
      <w:bookmarkStart w:id="56" w:name="generación"/>
      <w:bookmarkEnd w:id="56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Mejora de la configuración en el fichero build.properties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Heading1"/>
      </w:pPr>
      <w:bookmarkStart w:id="61" w:name="autor"/>
      <w:bookmarkEnd w:id="61"/>
      <w:r>
        <w:t xml:space="preserve">Autor</w:t>
      </w:r>
    </w:p>
    <w:p>
      <w:pPr>
        <w:pStyle w:val="Heading2"/>
      </w:pPr>
      <w:bookmarkStart w:id="62" w:name="adolfo-sanz-de-diego"/>
      <w:bookmarkEnd w:id="62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3" w:name="algunos-proyectos"/>
      <w:bookmarkEnd w:id="63"/>
      <w:r>
        <w:t xml:space="preserve">Algunos proyectos</w:t>
      </w:r>
    </w:p>
    <w:p>
      <w:pPr>
        <w:numPr>
          <w:numId w:val="101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68" w:name="donde-encontrarme"/>
      <w:bookmarkEnd w:id="68"/>
      <w:r>
        <w:t xml:space="preserve">¿Donde encontrar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6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2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3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e2ca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ccf9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09-15T22:52:24Z</dcterms:created>
  <dcterms:modified xsi:type="dcterms:W3CDTF">2019-09-15T22:52:24Z</dcterms:modified>
</cp:coreProperties>
</file>